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823F5" w14:textId="75896471" w:rsidR="00FE067E" w:rsidRPr="00ED08BE" w:rsidRDefault="00B130B0"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2DF3192" wp14:editId="3E01033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44F22E3" w14:textId="0D27D1DE" w:rsidR="00B130B0" w:rsidRPr="00B130B0" w:rsidRDefault="00B130B0" w:rsidP="00B130B0">
                            <w:pPr>
                              <w:spacing w:line="240" w:lineRule="auto"/>
                              <w:jc w:val="center"/>
                              <w:rPr>
                                <w:rFonts w:cs="Arial"/>
                                <w:b/>
                              </w:rPr>
                            </w:pPr>
                            <w:r w:rsidRPr="00B130B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DF319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44F22E3" w14:textId="0D27D1DE" w:rsidR="00B130B0" w:rsidRPr="00B130B0" w:rsidRDefault="00B130B0" w:rsidP="00B130B0">
                      <w:pPr>
                        <w:spacing w:line="240" w:lineRule="auto"/>
                        <w:jc w:val="center"/>
                        <w:rPr>
                          <w:rFonts w:cs="Arial"/>
                          <w:b/>
                        </w:rPr>
                      </w:pPr>
                      <w:r w:rsidRPr="00B130B0">
                        <w:rPr>
                          <w:rFonts w:cs="Arial"/>
                          <w:b/>
                        </w:rPr>
                        <w:t>FISCAL NOTE</w:t>
                      </w:r>
                    </w:p>
                  </w:txbxContent>
                </v:textbox>
              </v:shape>
            </w:pict>
          </mc:Fallback>
        </mc:AlternateContent>
      </w:r>
      <w:r w:rsidR="00CD36CF" w:rsidRPr="00ED08BE">
        <w:rPr>
          <w:color w:val="auto"/>
        </w:rPr>
        <w:t>WEST virginia legislature</w:t>
      </w:r>
    </w:p>
    <w:p w14:paraId="294867EA" w14:textId="74F861E9" w:rsidR="00CD36CF" w:rsidRPr="00ED08BE" w:rsidRDefault="00CD36CF" w:rsidP="00CC1F3B">
      <w:pPr>
        <w:pStyle w:val="TitlePageSession"/>
        <w:rPr>
          <w:color w:val="auto"/>
        </w:rPr>
      </w:pPr>
      <w:r w:rsidRPr="00ED08BE">
        <w:rPr>
          <w:color w:val="auto"/>
        </w:rPr>
        <w:t>20</w:t>
      </w:r>
      <w:r w:rsidR="002F2A31" w:rsidRPr="00ED08BE">
        <w:rPr>
          <w:color w:val="auto"/>
        </w:rPr>
        <w:t>2</w:t>
      </w:r>
      <w:r w:rsidR="000A4E81" w:rsidRPr="00ED08BE">
        <w:rPr>
          <w:color w:val="auto"/>
        </w:rPr>
        <w:t>1</w:t>
      </w:r>
      <w:r w:rsidRPr="00ED08BE">
        <w:rPr>
          <w:color w:val="auto"/>
        </w:rPr>
        <w:t xml:space="preserve"> regular session</w:t>
      </w:r>
    </w:p>
    <w:p w14:paraId="59C743DD" w14:textId="77777777" w:rsidR="00CD36CF" w:rsidRPr="00ED08BE" w:rsidRDefault="006F28A9"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ED08BE">
            <w:rPr>
              <w:color w:val="auto"/>
            </w:rPr>
            <w:t>Introduced</w:t>
          </w:r>
        </w:sdtContent>
      </w:sdt>
    </w:p>
    <w:p w14:paraId="4C83568B" w14:textId="2775E3B1" w:rsidR="00CD36CF" w:rsidRPr="00ED08BE" w:rsidRDefault="006F28A9"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ED08BE">
            <w:rPr>
              <w:color w:val="auto"/>
            </w:rPr>
            <w:t>House</w:t>
          </w:r>
        </w:sdtContent>
      </w:sdt>
      <w:r w:rsidR="00303684" w:rsidRPr="00ED08BE">
        <w:rPr>
          <w:color w:val="auto"/>
        </w:rPr>
        <w:t xml:space="preserve"> </w:t>
      </w:r>
      <w:r w:rsidR="00CD36CF" w:rsidRPr="00ED08B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041</w:t>
          </w:r>
        </w:sdtContent>
      </w:sdt>
    </w:p>
    <w:p w14:paraId="659BE37E" w14:textId="143DC00A" w:rsidR="00CD36CF" w:rsidRPr="00ED08BE" w:rsidRDefault="00CD36CF" w:rsidP="00CC1F3B">
      <w:pPr>
        <w:pStyle w:val="Sponsors"/>
        <w:rPr>
          <w:color w:val="auto"/>
        </w:rPr>
      </w:pPr>
      <w:r w:rsidRPr="00ED08BE">
        <w:rPr>
          <w:color w:val="auto"/>
        </w:rPr>
        <w:t xml:space="preserve">By </w:t>
      </w:r>
      <w:sdt>
        <w:sdtPr>
          <w:rPr>
            <w:color w:val="auto"/>
          </w:rPr>
          <w:tag w:val="Sponsors"/>
          <w:id w:val="1589585889"/>
          <w:placeholder>
            <w:docPart w:val="D3DF987F6921417FB42A59748B040B52"/>
          </w:placeholder>
          <w:text w:multiLine="1"/>
        </w:sdtPr>
        <w:sdtEndPr/>
        <w:sdtContent>
          <w:r w:rsidR="00CC3799" w:rsidRPr="00ED08BE">
            <w:rPr>
              <w:color w:val="auto"/>
            </w:rPr>
            <w:t xml:space="preserve">Delegate </w:t>
          </w:r>
          <w:r w:rsidR="00831E4C" w:rsidRPr="00ED08BE">
            <w:rPr>
              <w:color w:val="auto"/>
            </w:rPr>
            <w:t>Rowe</w:t>
          </w:r>
        </w:sdtContent>
      </w:sdt>
    </w:p>
    <w:p w14:paraId="2873402D" w14:textId="305F01EB" w:rsidR="00E831B3" w:rsidRPr="00ED08BE" w:rsidRDefault="00CD36CF" w:rsidP="00CC1F3B">
      <w:pPr>
        <w:pStyle w:val="References"/>
        <w:rPr>
          <w:color w:val="auto"/>
        </w:rPr>
      </w:pPr>
      <w:r w:rsidRPr="00ED08BE">
        <w:rPr>
          <w:color w:val="auto"/>
        </w:rPr>
        <w:t>[</w:t>
      </w:r>
      <w:sdt>
        <w:sdtPr>
          <w:rPr>
            <w:color w:val="auto"/>
          </w:rPr>
          <w:tag w:val="References"/>
          <w:id w:val="-1043047873"/>
          <w:placeholder>
            <w:docPart w:val="86D2588D5BE4435AB3D90589B95411FC"/>
          </w:placeholder>
          <w:text w:multiLine="1"/>
        </w:sdtPr>
        <w:sdtEndPr/>
        <w:sdtContent>
          <w:r w:rsidR="006F28A9">
            <w:rPr>
              <w:color w:val="auto"/>
            </w:rPr>
            <w:t>Introduced March 10, 2021; Referred to the Committee on Workforce Development then Finance</w:t>
          </w:r>
        </w:sdtContent>
      </w:sdt>
      <w:r w:rsidRPr="00ED08BE">
        <w:rPr>
          <w:color w:val="auto"/>
        </w:rPr>
        <w:t>]</w:t>
      </w:r>
    </w:p>
    <w:p w14:paraId="5364B3C1" w14:textId="77777777" w:rsidR="00852D34" w:rsidRDefault="00852D34" w:rsidP="00852D34">
      <w:pPr>
        <w:pStyle w:val="TitleSection"/>
        <w:rPr>
          <w:color w:val="auto"/>
        </w:rPr>
      </w:pPr>
      <w:r>
        <w:rPr>
          <w:color w:val="auto"/>
        </w:rPr>
        <w:lastRenderedPageBreak/>
        <w:t xml:space="preserve">A BILL to amend and reenact §21-5C-2 of the Code of West Virginia, 1931, as amended, relating to increasing the minimum wage in West Virginia to the rate of $15 per hour, phased in over a six year period. </w:t>
      </w:r>
    </w:p>
    <w:p w14:paraId="5950CE00" w14:textId="77777777" w:rsidR="00852D34" w:rsidRDefault="00852D34" w:rsidP="00852D34">
      <w:pPr>
        <w:pStyle w:val="EnactingClause"/>
        <w:rPr>
          <w:color w:val="auto"/>
        </w:rPr>
      </w:pPr>
      <w:r>
        <w:rPr>
          <w:color w:val="auto"/>
        </w:rPr>
        <w:t>Be it enacted by the Legislature of West Virginia:</w:t>
      </w:r>
    </w:p>
    <w:p w14:paraId="0BFBBC81" w14:textId="77777777" w:rsidR="00852D34" w:rsidRDefault="00852D34" w:rsidP="00852D34">
      <w:pPr>
        <w:rPr>
          <w:rFonts w:eastAsia="Calibri"/>
          <w:i/>
          <w:color w:val="auto"/>
        </w:rPr>
        <w:sectPr w:rsidR="00852D34" w:rsidSect="001309F6">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lnNumType w:countBy="1" w:restart="newSection"/>
          <w:pgNumType w:start="0"/>
          <w:cols w:space="720"/>
          <w:titlePg/>
          <w:docGrid w:linePitch="299"/>
        </w:sectPr>
      </w:pPr>
    </w:p>
    <w:p w14:paraId="537B66EC" w14:textId="77777777" w:rsidR="00852D34" w:rsidRDefault="00852D34" w:rsidP="00852D34">
      <w:pPr>
        <w:pStyle w:val="ArticleHeading"/>
        <w:rPr>
          <w:color w:val="auto"/>
        </w:rPr>
      </w:pPr>
      <w:r>
        <w:rPr>
          <w:color w:val="auto"/>
        </w:rPr>
        <w:t xml:space="preserve">Article 5C. minimum wage and maximum hours standards for employees. </w:t>
      </w:r>
    </w:p>
    <w:p w14:paraId="40283F34" w14:textId="77777777" w:rsidR="00852D34" w:rsidRDefault="00852D34" w:rsidP="00852D34">
      <w:pPr>
        <w:pStyle w:val="SectionHeading"/>
        <w:rPr>
          <w:color w:val="auto"/>
        </w:rPr>
      </w:pPr>
      <w:r>
        <w:rPr>
          <w:color w:val="auto"/>
        </w:rPr>
        <w:t>§21-5C-2. Minimum wages.</w:t>
      </w:r>
    </w:p>
    <w:p w14:paraId="630D9511" w14:textId="77777777" w:rsidR="00852D34" w:rsidRDefault="00852D34" w:rsidP="00852D34">
      <w:pPr>
        <w:pStyle w:val="SectionBody"/>
        <w:rPr>
          <w:color w:val="auto"/>
        </w:rPr>
      </w:pPr>
      <w:r>
        <w:rPr>
          <w:color w:val="auto"/>
        </w:rPr>
        <w:t xml:space="preserve">(a) </w:t>
      </w:r>
      <w:r>
        <w:rPr>
          <w:i/>
          <w:iCs/>
          <w:color w:val="auto"/>
        </w:rPr>
        <w:t>Minimum wage</w:t>
      </w:r>
      <w:r>
        <w:rPr>
          <w:color w:val="auto"/>
        </w:rPr>
        <w:t>:</w:t>
      </w:r>
    </w:p>
    <w:p w14:paraId="1B1C8B97" w14:textId="77777777" w:rsidR="00852D34" w:rsidRDefault="00852D34" w:rsidP="00852D34">
      <w:pPr>
        <w:pStyle w:val="SectionBody"/>
        <w:rPr>
          <w:color w:val="auto"/>
        </w:rPr>
      </w:pPr>
      <w:r>
        <w:rPr>
          <w:color w:val="auto"/>
        </w:rPr>
        <w:t>(1) After June 30, 2006, every employer shall pay to each of his or her employees wages at a rate not less than $5.85 per hour.</w:t>
      </w:r>
    </w:p>
    <w:p w14:paraId="3123CE3D" w14:textId="77777777" w:rsidR="00852D34" w:rsidRDefault="00852D34" w:rsidP="00852D34">
      <w:pPr>
        <w:pStyle w:val="SectionBody"/>
        <w:rPr>
          <w:color w:val="auto"/>
        </w:rPr>
      </w:pPr>
      <w:r>
        <w:rPr>
          <w:color w:val="auto"/>
        </w:rPr>
        <w:t>(2) After June 30, 2007, every employer shall pay to each of his or her employees wages at a rate not less than $6.55 per hour.</w:t>
      </w:r>
    </w:p>
    <w:p w14:paraId="45ABBE58" w14:textId="77777777" w:rsidR="00852D34" w:rsidRDefault="00852D34" w:rsidP="00852D34">
      <w:pPr>
        <w:pStyle w:val="SectionBody"/>
        <w:rPr>
          <w:color w:val="auto"/>
        </w:rPr>
      </w:pPr>
      <w:r>
        <w:rPr>
          <w:color w:val="auto"/>
        </w:rPr>
        <w:t>(3) After June 30, 2008, every employer shall pay to each of his or her employees wages at a rate not less than $7.25 per hour.</w:t>
      </w:r>
    </w:p>
    <w:p w14:paraId="68B21B0B" w14:textId="77777777" w:rsidR="00852D34" w:rsidRDefault="00852D34" w:rsidP="00852D34">
      <w:pPr>
        <w:pStyle w:val="SectionBody"/>
        <w:rPr>
          <w:color w:val="auto"/>
        </w:rPr>
      </w:pPr>
      <w:r>
        <w:rPr>
          <w:color w:val="auto"/>
        </w:rPr>
        <w:t>(4) After December 31, 2014, every employer shall pay to each of his or her employees wages at a rate not less than $8.00 per hour.</w:t>
      </w:r>
    </w:p>
    <w:p w14:paraId="13C4767A" w14:textId="77777777" w:rsidR="00852D34" w:rsidRDefault="00852D34" w:rsidP="00852D34">
      <w:pPr>
        <w:pStyle w:val="SectionBody"/>
        <w:rPr>
          <w:color w:val="auto"/>
        </w:rPr>
      </w:pPr>
      <w:r>
        <w:rPr>
          <w:color w:val="auto"/>
        </w:rPr>
        <w:t>(5) After December 31, 2015, every employer shall pay to each of his or her employees wages at a rate not less than $8.75 per hour.</w:t>
      </w:r>
    </w:p>
    <w:p w14:paraId="7301D4FF" w14:textId="05289B13" w:rsidR="00852D34" w:rsidRDefault="00852D34" w:rsidP="00852D34">
      <w:pPr>
        <w:pStyle w:val="SectionBody"/>
        <w:rPr>
          <w:color w:val="auto"/>
          <w:u w:val="single"/>
        </w:rPr>
      </w:pPr>
      <w:r>
        <w:rPr>
          <w:color w:val="auto"/>
          <w:u w:val="single"/>
        </w:rPr>
        <w:t>(6)  Effective September 30th, 202</w:t>
      </w:r>
      <w:r w:rsidR="00126AC8">
        <w:rPr>
          <w:color w:val="auto"/>
          <w:u w:val="single"/>
        </w:rPr>
        <w:t>2</w:t>
      </w:r>
      <w:r>
        <w:rPr>
          <w:color w:val="auto"/>
          <w:u w:val="single"/>
        </w:rPr>
        <w:t>, the existing state Minimum Wage shall increase to $10.00 per hour, and then increase each September 30th thereafter by $1.00 per hour, until the Minimum Wage reaches $15.00 per hour on September 30th, 202</w:t>
      </w:r>
      <w:r w:rsidR="00126AC8">
        <w:rPr>
          <w:color w:val="auto"/>
          <w:u w:val="single"/>
        </w:rPr>
        <w:t>7</w:t>
      </w:r>
      <w:r>
        <w:rPr>
          <w:color w:val="auto"/>
          <w:u w:val="single"/>
        </w:rPr>
        <w:t xml:space="preserve">. </w:t>
      </w:r>
      <w:r>
        <w:rPr>
          <w:i/>
          <w:iCs/>
          <w:color w:val="auto"/>
          <w:u w:val="single"/>
        </w:rPr>
        <w:t>Provided,</w:t>
      </w:r>
      <w:r>
        <w:rPr>
          <w:color w:val="auto"/>
          <w:u w:val="single"/>
        </w:rPr>
        <w:t xml:space="preserve"> That for any year that the total of the prior twelve months the Consumer Price Index as published by the United States Department of Labor for all consumers has decreased, the wage increase for that year shall be deferred until the next subsequent year when the index has increased. When an increase in the minimum wage has been deferred for a year, any subsequent year increase when an increase in the Consumer Price Index shall be delayed for the period equal to the period of deferment. Any employer with fewer than six employees or a full time equivalent of fewer than six employees, calculated on wages paid for 40 hours per week for 52 weeks per year during the twelve month period of the employer’s most recent tax year, shall not be required to pay a wage rate greater than $11.00 per hour worked during that tax year.</w:t>
      </w:r>
    </w:p>
    <w:p w14:paraId="2855410F" w14:textId="77777777" w:rsidR="00852D34" w:rsidRDefault="00852D34" w:rsidP="00852D34">
      <w:pPr>
        <w:pStyle w:val="SectionBody"/>
        <w:rPr>
          <w:color w:val="auto"/>
        </w:rPr>
      </w:pPr>
      <w:r>
        <w:rPr>
          <w:strike/>
          <w:color w:val="auto"/>
        </w:rPr>
        <w:t>(6)</w:t>
      </w:r>
      <w:r>
        <w:rPr>
          <w:color w:val="auto"/>
        </w:rPr>
        <w:t xml:space="preserve"> </w:t>
      </w:r>
      <w:r>
        <w:rPr>
          <w:color w:val="auto"/>
          <w:u w:val="single"/>
        </w:rPr>
        <w:t>(7)</w:t>
      </w:r>
      <w:r>
        <w:rPr>
          <w:color w:val="auto"/>
        </w:rPr>
        <w:t xml:space="preserve"> When the federal minimum hourly wage as prescribed by 29 U.S.C. §206 (a) (1) is equal to or greater than the wage rate prescribed in the applicable provision of this subsection, every employer shall pay to each of his or her employees wages at a rate of not less than the federal minimum hourly wage as prescribed by 29 U.S.C. §206 (a) (1). The minimum wage rates required under this subsection shall be thereafter adjusted in accordance with adjustments made in the federal minimum hourly rate. The adoption of the federal minimum wage provided by this subsection includes only the federal minimum hourly rate prescribed in 29 U.S.C. §206 (a) (1) and does not include other wage rates, or conditions, exclusions, or exceptions to the federal minimum hourly wage rate. In addition, adoption of the federal minimum hourly wage rate does not extend or modify the scope or coverage of the minimum wage rate required under this subsection.</w:t>
      </w:r>
    </w:p>
    <w:p w14:paraId="69ADB131" w14:textId="77777777" w:rsidR="00852D34" w:rsidRDefault="00852D34" w:rsidP="00852D34">
      <w:pPr>
        <w:pStyle w:val="SectionBody"/>
        <w:rPr>
          <w:rFonts w:cs="Times New Roman"/>
          <w:color w:val="auto"/>
        </w:rPr>
      </w:pPr>
      <w:r>
        <w:rPr>
          <w:rFonts w:cs="Times New Roman"/>
          <w:color w:val="auto"/>
        </w:rPr>
        <w:t xml:space="preserve">(b) </w:t>
      </w:r>
      <w:r>
        <w:rPr>
          <w:rFonts w:cs="Times New Roman"/>
          <w:i/>
          <w:iCs/>
          <w:color w:val="auto"/>
        </w:rPr>
        <w:t>Training wage</w:t>
      </w:r>
      <w:r>
        <w:rPr>
          <w:rFonts w:cs="Times New Roman"/>
          <w:color w:val="auto"/>
        </w:rPr>
        <w:t>:</w:t>
      </w:r>
    </w:p>
    <w:p w14:paraId="47738F59" w14:textId="77777777" w:rsidR="00852D34" w:rsidRDefault="00852D34" w:rsidP="00852D34">
      <w:pPr>
        <w:pStyle w:val="SectionBody"/>
        <w:rPr>
          <w:rFonts w:cs="Times New Roman"/>
          <w:color w:val="auto"/>
        </w:rPr>
      </w:pPr>
      <w:r>
        <w:rPr>
          <w:rFonts w:cs="Times New Roman"/>
          <w:color w:val="auto"/>
        </w:rPr>
        <w:t xml:space="preserve">(1) Notwithstanding the provisions set forth in subsection (a) of this section to the contrary, an employer may pay an employee first hired after June 30, 2006, a subminimum training wage not less than $5.15 per hour: </w:t>
      </w:r>
      <w:r>
        <w:rPr>
          <w:rFonts w:cs="Times New Roman"/>
          <w:i/>
          <w:iCs/>
          <w:color w:val="auto"/>
        </w:rPr>
        <w:t>Provided,</w:t>
      </w:r>
      <w:r>
        <w:rPr>
          <w:rFonts w:cs="Times New Roman"/>
          <w:color w:val="auto"/>
        </w:rPr>
        <w:t xml:space="preserve"> That an employer may pay an employee first hired after December 31, 2014, a subminimum training wage not less than $6.40 per hour.</w:t>
      </w:r>
    </w:p>
    <w:p w14:paraId="374F2E69" w14:textId="77777777" w:rsidR="00852D34" w:rsidRDefault="00852D34" w:rsidP="00852D34">
      <w:pPr>
        <w:pStyle w:val="SectionBody"/>
        <w:rPr>
          <w:rFonts w:cs="Times New Roman"/>
          <w:color w:val="auto"/>
        </w:rPr>
      </w:pPr>
      <w:r>
        <w:rPr>
          <w:rFonts w:cs="Times New Roman"/>
          <w:color w:val="auto"/>
        </w:rPr>
        <w:t>(2) An employer may not pay the subminimum training wage set forth in subdivision (1) of this subsection to any individual:</w:t>
      </w:r>
    </w:p>
    <w:p w14:paraId="73B44D41" w14:textId="77777777" w:rsidR="00852D34" w:rsidRDefault="00852D34" w:rsidP="00852D34">
      <w:pPr>
        <w:pStyle w:val="SectionBody"/>
        <w:rPr>
          <w:rFonts w:cs="Times New Roman"/>
          <w:color w:val="auto"/>
        </w:rPr>
      </w:pPr>
      <w:r>
        <w:rPr>
          <w:rFonts w:cs="Times New Roman"/>
          <w:color w:val="auto"/>
        </w:rPr>
        <w:t xml:space="preserve">(A) Who has attained or attains while an employee of the employer, the age of </w:t>
      </w:r>
      <w:r>
        <w:rPr>
          <w:rFonts w:cs="Times New Roman"/>
          <w:strike/>
          <w:color w:val="auto"/>
        </w:rPr>
        <w:t>twenty</w:t>
      </w:r>
      <w:r>
        <w:rPr>
          <w:rFonts w:cs="Times New Roman"/>
          <w:color w:val="auto"/>
        </w:rPr>
        <w:t xml:space="preserve"> 20 years; or</w:t>
      </w:r>
    </w:p>
    <w:p w14:paraId="6704B205" w14:textId="77777777" w:rsidR="00852D34" w:rsidRDefault="00852D34" w:rsidP="00852D34">
      <w:pPr>
        <w:pStyle w:val="SectionBody"/>
        <w:rPr>
          <w:rFonts w:cs="Times New Roman"/>
          <w:color w:val="auto"/>
        </w:rPr>
      </w:pPr>
      <w:r>
        <w:rPr>
          <w:rFonts w:cs="Times New Roman"/>
          <w:color w:val="auto"/>
        </w:rPr>
        <w:t xml:space="preserve">(B) For a cumulative period of not more than </w:t>
      </w:r>
      <w:r>
        <w:rPr>
          <w:rFonts w:cs="Times New Roman"/>
          <w:strike/>
          <w:color w:val="auto"/>
        </w:rPr>
        <w:t>ninety</w:t>
      </w:r>
      <w:r>
        <w:rPr>
          <w:rFonts w:cs="Times New Roman"/>
          <w:color w:val="auto"/>
        </w:rPr>
        <w:t xml:space="preserve"> 90 days per employee: </w:t>
      </w:r>
      <w:r>
        <w:rPr>
          <w:rFonts w:cs="Times New Roman"/>
          <w:i/>
          <w:iCs/>
          <w:color w:val="auto"/>
        </w:rPr>
        <w:t>Provided,</w:t>
      </w:r>
      <w:r>
        <w:rPr>
          <w:rFonts w:cs="Times New Roman"/>
          <w:color w:val="auto"/>
        </w:rPr>
        <w:t xml:space="preserve"> That if any business has not been in operation for more than </w:t>
      </w:r>
      <w:r>
        <w:rPr>
          <w:rFonts w:cs="Times New Roman"/>
          <w:strike/>
          <w:color w:val="auto"/>
        </w:rPr>
        <w:t>ninety</w:t>
      </w:r>
      <w:r>
        <w:rPr>
          <w:rFonts w:cs="Times New Roman"/>
          <w:color w:val="auto"/>
        </w:rPr>
        <w:t xml:space="preserve"> 90 days at the time the employer hired the employee, the employer may pay the employee the subminimum training wage set forth in subdivision (1) of this subsection for an additional period not to exceed </w:t>
      </w:r>
      <w:r>
        <w:rPr>
          <w:rFonts w:cs="Times New Roman"/>
          <w:strike/>
          <w:color w:val="auto"/>
        </w:rPr>
        <w:t>ninety</w:t>
      </w:r>
      <w:r>
        <w:rPr>
          <w:rFonts w:cs="Times New Roman"/>
          <w:color w:val="auto"/>
        </w:rPr>
        <w:t xml:space="preserve"> 90 days.</w:t>
      </w:r>
    </w:p>
    <w:p w14:paraId="3A2E49F3" w14:textId="77777777" w:rsidR="00852D34" w:rsidRDefault="00852D34" w:rsidP="00852D34">
      <w:pPr>
        <w:pStyle w:val="SectionBody"/>
        <w:rPr>
          <w:rFonts w:cs="Times New Roman"/>
          <w:color w:val="auto"/>
        </w:rPr>
      </w:pPr>
      <w:r>
        <w:rPr>
          <w:rFonts w:cs="Times New Roman"/>
          <w:color w:val="auto"/>
        </w:rPr>
        <w:t>(3) When the federal subminimum training wage as prescribed by 29 U.S.C. §206 (g) (1) is equal to or greater than the wage rate prescribed in subdivision (1) of this subsection, every employer shall pay to each of his or her employees wages at a rate of not less than the federal subminimum training wage as prescribed by 29 U.S.C. §206 (g) (1). The subminimum training wage rates required under this subsection shall be thereafter adjusted in accordance with adjustments made in the federal subminimum training wage rate. The adoption of the federal subminimum training wage provided by this subsection includes only the federal subminimum training wage rate prescribed in 29 U.S.C. §206 (g) (1) and does not include other wage rates, or conditions, exclusions, or exceptions to the federal subminimum training wage rate. In addition, adoption of the federal subminimum training wage rate does not extend or modify the scope or coverage of the subminimum training wage rate required under this subsection.</w:t>
      </w:r>
    </w:p>
    <w:p w14:paraId="1CD7CAD8" w14:textId="77777777" w:rsidR="00852D34" w:rsidRDefault="00852D34" w:rsidP="00852D34">
      <w:pPr>
        <w:pStyle w:val="SectionBody"/>
        <w:rPr>
          <w:rFonts w:cs="Times New Roman"/>
          <w:color w:val="auto"/>
        </w:rPr>
      </w:pPr>
      <w:r>
        <w:rPr>
          <w:rFonts w:cs="Times New Roman"/>
          <w:color w:val="auto"/>
        </w:rPr>
        <w:t xml:space="preserve">(c) Notwithstanding any provision or definition to the contrary, the wages established pursuant to this section are applicable to all individuals employed by the State of West Virginia, its agencies and departments, regardless if the employee or employer are subject to any federal act relating to minimum wage: </w:t>
      </w:r>
      <w:r>
        <w:rPr>
          <w:rFonts w:cs="Times New Roman"/>
          <w:i/>
          <w:iCs/>
          <w:color w:val="auto"/>
        </w:rPr>
        <w:t>Provided,</w:t>
      </w:r>
      <w:r>
        <w:rPr>
          <w:rFonts w:cs="Times New Roman"/>
          <w:color w:val="auto"/>
        </w:rPr>
        <w:t xml:space="preserve"> That at no time may the minimum wage established pursuant to this section fall below the federal minimum hourly wage as prescribed by 29 U.S.C. §206(a)(1), and at no time may the subminimum training wage established pursuant to this section fall below the federal subminimum training wage rate as prescribed by 29 U.S.C. §206 (g) (1).</w:t>
      </w:r>
    </w:p>
    <w:p w14:paraId="1D8D7299" w14:textId="77777777" w:rsidR="00852D34" w:rsidRDefault="00852D34" w:rsidP="00852D34">
      <w:pPr>
        <w:rPr>
          <w:rFonts w:eastAsia="Calibri" w:cs="Times New Roman"/>
          <w:color w:val="auto"/>
        </w:rPr>
        <w:sectPr w:rsidR="00852D34">
          <w:type w:val="continuous"/>
          <w:pgSz w:w="12240" w:h="15840"/>
          <w:pgMar w:top="1530" w:right="1440" w:bottom="1440" w:left="1440" w:header="720" w:footer="720" w:gutter="0"/>
          <w:lnNumType w:countBy="1" w:restart="newSection"/>
          <w:cols w:space="720"/>
        </w:sectPr>
      </w:pPr>
    </w:p>
    <w:p w14:paraId="7318CDD9" w14:textId="77777777" w:rsidR="00852D34" w:rsidRDefault="00852D34" w:rsidP="00852D34">
      <w:pPr>
        <w:pStyle w:val="Note"/>
        <w:rPr>
          <w:color w:val="auto"/>
        </w:rPr>
      </w:pPr>
    </w:p>
    <w:p w14:paraId="199DEBAE" w14:textId="77777777" w:rsidR="00852D34" w:rsidRDefault="00852D34" w:rsidP="00852D34">
      <w:pPr>
        <w:pStyle w:val="Note"/>
        <w:rPr>
          <w:color w:val="auto"/>
        </w:rPr>
      </w:pPr>
      <w:r>
        <w:rPr>
          <w:color w:val="auto"/>
        </w:rPr>
        <w:t>NOTE: The purpose of this bill is to increase the minimum wage requirements in West Virginia to $15 per hour over a six year period.</w:t>
      </w:r>
    </w:p>
    <w:p w14:paraId="13B5CF6E" w14:textId="2D8521B5" w:rsidR="006865E9" w:rsidRPr="00ED08BE" w:rsidRDefault="00852D34" w:rsidP="00852D34">
      <w:pPr>
        <w:pStyle w:val="Note"/>
        <w:rPr>
          <w:color w:val="auto"/>
        </w:rPr>
      </w:pPr>
      <w:r>
        <w:rPr>
          <w:color w:val="auto"/>
        </w:rPr>
        <w:t>Strike-throughs indicate language that would be stricken from a heading or the present law and underscoring indicates new language that would be added.</w:t>
      </w:r>
    </w:p>
    <w:sectPr w:rsidR="006865E9" w:rsidRPr="00ED08BE" w:rsidSect="00852D34">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9E3AB" w14:textId="77777777" w:rsidR="006369EB" w:rsidRPr="00B844FE" w:rsidRDefault="006369EB" w:rsidP="00B844FE">
      <w:r>
        <w:separator/>
      </w:r>
    </w:p>
  </w:endnote>
  <w:endnote w:type="continuationSeparator" w:id="0">
    <w:p w14:paraId="29410772"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974CD" w14:textId="77777777" w:rsidR="001309F6" w:rsidRDefault="001309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9200985"/>
      <w:docPartObj>
        <w:docPartGallery w:val="Page Numbers (Bottom of Page)"/>
        <w:docPartUnique/>
      </w:docPartObj>
    </w:sdtPr>
    <w:sdtEndPr>
      <w:rPr>
        <w:noProof/>
      </w:rPr>
    </w:sdtEndPr>
    <w:sdtContent>
      <w:p w14:paraId="7259D405" w14:textId="3BFFEEF3" w:rsidR="001309F6" w:rsidRDefault="001309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9678FC" w14:textId="77777777" w:rsidR="001309F6" w:rsidRDefault="001309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6D345" w14:textId="77777777" w:rsidR="001309F6" w:rsidRDefault="001309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876F02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5E87218"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F2BE63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8C27F" w14:textId="77777777" w:rsidR="006369EB" w:rsidRPr="00B844FE" w:rsidRDefault="006369EB" w:rsidP="00B844FE">
      <w:r>
        <w:separator/>
      </w:r>
    </w:p>
  </w:footnote>
  <w:footnote w:type="continuationSeparator" w:id="0">
    <w:p w14:paraId="1256E585"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94F29" w14:textId="77777777" w:rsidR="001309F6" w:rsidRDefault="001309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D27BC" w14:textId="77777777" w:rsidR="001309F6" w:rsidRDefault="001309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75CCC" w14:textId="77777777" w:rsidR="001309F6" w:rsidRDefault="001309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EC33B" w14:textId="77777777" w:rsidR="002A0269" w:rsidRPr="00B844FE" w:rsidRDefault="006F28A9">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2A64E" w14:textId="283BA786" w:rsidR="00E831B3" w:rsidRPr="00C33014" w:rsidRDefault="00AE48A0" w:rsidP="00CC3799">
    <w:pPr>
      <w:pStyle w:val="HeaderStyle"/>
    </w:pPr>
    <w:r>
      <w:t>I</w:t>
    </w:r>
    <w:r w:rsidR="001A66B7">
      <w:t xml:space="preserve">ntr </w:t>
    </w:r>
    <w:sdt>
      <w:sdtPr>
        <w:tag w:val="BNumWH"/>
        <w:id w:val="138549797"/>
        <w:placeholder>
          <w:docPart w:val="D45B85D87763486884D5F1BE8888524A"/>
        </w:placeholder>
        <w:text/>
      </w:sdtPr>
      <w:sdtEndPr/>
      <w:sdtContent>
        <w:r w:rsidR="00CC3799">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31E4C">
          <w:t>2021R2001</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46AE9" w14:textId="2361CA5F" w:rsidR="002A0269" w:rsidRPr="002A0269" w:rsidRDefault="006F28A9" w:rsidP="00CC1F3B">
    <w:pPr>
      <w:pStyle w:val="HeaderStyle"/>
    </w:pPr>
    <w:sdt>
      <w:sdtPr>
        <w:tag w:val="BNumWH"/>
        <w:id w:val="-1890952866"/>
        <w:placeholder>
          <w:docPart w:val="FA4252A9E0E040CC978A769A4C05E91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31E4C">
          <w:t>2021R200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LQ0MDW2MDU1NjNQ0lEKTi0uzszPAykwrAUAwE6FsiwAAAA="/>
  </w:docVars>
  <w:rsids>
    <w:rsidRoot w:val="000E3912"/>
    <w:rsid w:val="0000526A"/>
    <w:rsid w:val="00040DB1"/>
    <w:rsid w:val="00056DCC"/>
    <w:rsid w:val="000573A9"/>
    <w:rsid w:val="00085D22"/>
    <w:rsid w:val="000A4E81"/>
    <w:rsid w:val="000B7591"/>
    <w:rsid w:val="000C5C77"/>
    <w:rsid w:val="000E3912"/>
    <w:rsid w:val="0010070F"/>
    <w:rsid w:val="00126AC8"/>
    <w:rsid w:val="001309F6"/>
    <w:rsid w:val="0015112E"/>
    <w:rsid w:val="00153204"/>
    <w:rsid w:val="001552E7"/>
    <w:rsid w:val="001566B4"/>
    <w:rsid w:val="001A66B7"/>
    <w:rsid w:val="001C279E"/>
    <w:rsid w:val="001C3530"/>
    <w:rsid w:val="001D459E"/>
    <w:rsid w:val="0027011C"/>
    <w:rsid w:val="00274200"/>
    <w:rsid w:val="00275740"/>
    <w:rsid w:val="002A0269"/>
    <w:rsid w:val="002F2A31"/>
    <w:rsid w:val="00303684"/>
    <w:rsid w:val="003143F5"/>
    <w:rsid w:val="00314854"/>
    <w:rsid w:val="00325BB7"/>
    <w:rsid w:val="00394191"/>
    <w:rsid w:val="003C51CD"/>
    <w:rsid w:val="004368E0"/>
    <w:rsid w:val="004C13DD"/>
    <w:rsid w:val="004C41B4"/>
    <w:rsid w:val="004E3441"/>
    <w:rsid w:val="00500579"/>
    <w:rsid w:val="005A5366"/>
    <w:rsid w:val="00627F8F"/>
    <w:rsid w:val="006369EB"/>
    <w:rsid w:val="00637E73"/>
    <w:rsid w:val="00642120"/>
    <w:rsid w:val="006865E9"/>
    <w:rsid w:val="00691F3E"/>
    <w:rsid w:val="00694BFB"/>
    <w:rsid w:val="00696542"/>
    <w:rsid w:val="006A106B"/>
    <w:rsid w:val="006B1F10"/>
    <w:rsid w:val="006C523D"/>
    <w:rsid w:val="006D4036"/>
    <w:rsid w:val="006F28A9"/>
    <w:rsid w:val="00752FBD"/>
    <w:rsid w:val="007A5259"/>
    <w:rsid w:val="007A7081"/>
    <w:rsid w:val="007C2623"/>
    <w:rsid w:val="007C6A20"/>
    <w:rsid w:val="007E6BA8"/>
    <w:rsid w:val="007F1CF5"/>
    <w:rsid w:val="00831E4C"/>
    <w:rsid w:val="008347A5"/>
    <w:rsid w:val="00834EDE"/>
    <w:rsid w:val="00852D34"/>
    <w:rsid w:val="008736AA"/>
    <w:rsid w:val="008B7CD7"/>
    <w:rsid w:val="008D275D"/>
    <w:rsid w:val="008E0168"/>
    <w:rsid w:val="00980327"/>
    <w:rsid w:val="00985A5B"/>
    <w:rsid w:val="00986478"/>
    <w:rsid w:val="009B5557"/>
    <w:rsid w:val="009E792B"/>
    <w:rsid w:val="009F1067"/>
    <w:rsid w:val="00A31E01"/>
    <w:rsid w:val="00A527AD"/>
    <w:rsid w:val="00A718CF"/>
    <w:rsid w:val="00AC4DF9"/>
    <w:rsid w:val="00AE48A0"/>
    <w:rsid w:val="00AE61BE"/>
    <w:rsid w:val="00B11C8A"/>
    <w:rsid w:val="00B130B0"/>
    <w:rsid w:val="00B16F25"/>
    <w:rsid w:val="00B24422"/>
    <w:rsid w:val="00B37F4A"/>
    <w:rsid w:val="00B54FB3"/>
    <w:rsid w:val="00B66B81"/>
    <w:rsid w:val="00B80C20"/>
    <w:rsid w:val="00B844FE"/>
    <w:rsid w:val="00B86B4F"/>
    <w:rsid w:val="00BA1F84"/>
    <w:rsid w:val="00BC562B"/>
    <w:rsid w:val="00BE0107"/>
    <w:rsid w:val="00C33014"/>
    <w:rsid w:val="00C33434"/>
    <w:rsid w:val="00C34869"/>
    <w:rsid w:val="00C42EB6"/>
    <w:rsid w:val="00C72A51"/>
    <w:rsid w:val="00C85096"/>
    <w:rsid w:val="00CB07D3"/>
    <w:rsid w:val="00CB20EF"/>
    <w:rsid w:val="00CC1F3B"/>
    <w:rsid w:val="00CC3799"/>
    <w:rsid w:val="00CD12CB"/>
    <w:rsid w:val="00CD36CF"/>
    <w:rsid w:val="00CF1DCA"/>
    <w:rsid w:val="00D045C2"/>
    <w:rsid w:val="00D579FC"/>
    <w:rsid w:val="00D81C16"/>
    <w:rsid w:val="00DA34DC"/>
    <w:rsid w:val="00DE526B"/>
    <w:rsid w:val="00DF199D"/>
    <w:rsid w:val="00E01542"/>
    <w:rsid w:val="00E1015A"/>
    <w:rsid w:val="00E365F1"/>
    <w:rsid w:val="00E62F48"/>
    <w:rsid w:val="00E733C0"/>
    <w:rsid w:val="00E831B3"/>
    <w:rsid w:val="00E95FBC"/>
    <w:rsid w:val="00ED08BE"/>
    <w:rsid w:val="00EE70CB"/>
    <w:rsid w:val="00F41CA2"/>
    <w:rsid w:val="00F443C0"/>
    <w:rsid w:val="00F62EFB"/>
    <w:rsid w:val="00F939A4"/>
    <w:rsid w:val="00FA7B09"/>
    <w:rsid w:val="00FB37BE"/>
    <w:rsid w:val="00FD4542"/>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E15C4E8"/>
  <w15:chartTrackingRefBased/>
  <w15:docId w15:val="{1985B3F3-A358-4CD7-B159-8D5779A84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C72A5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A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39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D45B85D87763486884D5F1BE8888524A"/>
        <w:category>
          <w:name w:val="General"/>
          <w:gallery w:val="placeholder"/>
        </w:category>
        <w:types>
          <w:type w:val="bbPlcHdr"/>
        </w:types>
        <w:behaviors>
          <w:behavior w:val="content"/>
        </w:behaviors>
        <w:guid w:val="{6A56AE4C-64D8-416D-A185-B1EA84CD6D9E}"/>
      </w:docPartPr>
      <w:docPartBody>
        <w:p w:rsidR="00395A04" w:rsidRDefault="00395A04"/>
      </w:docPartBody>
    </w:docPart>
    <w:docPart>
      <w:docPartPr>
        <w:name w:val="FA4252A9E0E040CC978A769A4C05E914"/>
        <w:category>
          <w:name w:val="General"/>
          <w:gallery w:val="placeholder"/>
        </w:category>
        <w:types>
          <w:type w:val="bbPlcHdr"/>
        </w:types>
        <w:behaviors>
          <w:behavior w:val="content"/>
        </w:behaviors>
        <w:guid w:val="{7D27AD7A-A5C4-465A-B6CF-AD90F7FB13F5}"/>
      </w:docPartPr>
      <w:docPartBody>
        <w:p w:rsidR="00395A04" w:rsidRDefault="00395A0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395A04"/>
    <w:rsid w:val="008A0985"/>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7689E-7147-4C86-A69E-28AD63147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09T14:48:00Z</dcterms:created>
  <dcterms:modified xsi:type="dcterms:W3CDTF">2021-03-09T14:48:00Z</dcterms:modified>
</cp:coreProperties>
</file>